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EF2CB" w14:textId="64634C64" w:rsidR="00CA6D0A" w:rsidRDefault="00FC6BFB">
      <w:pPr>
        <w:pStyle w:val="1"/>
      </w:pPr>
      <w:bookmarkStart w:id="0" w:name="customcrosshair"/>
      <w:r>
        <w:t>CustomCrosshair</w:t>
      </w:r>
      <w:bookmarkEnd w:id="0"/>
    </w:p>
    <w:p w14:paraId="5D651D73" w14:textId="77777777" w:rsidR="00CA6D0A" w:rsidRDefault="00FC6BFB">
      <w:pPr>
        <w:pStyle w:val="FirstParagraph"/>
      </w:pPr>
      <w:r>
        <w:t>一个十字或原点固定在屏幕，算是辅助游戏的吧。</w:t>
      </w:r>
      <w:r>
        <w:t>Microsoft Store</w:t>
      </w:r>
      <w:r>
        <w:t>搜或者百度，安装包我就不放了</w:t>
      </w:r>
    </w:p>
    <w:p w14:paraId="0B27BE77" w14:textId="427733EC" w:rsidR="00CA6D0A" w:rsidRDefault="00167204">
      <w:pPr>
        <w:pStyle w:val="CaptionedFigure"/>
      </w:pPr>
      <w:r>
        <w:rPr>
          <w:noProof/>
        </w:rPr>
        <w:drawing>
          <wp:inline distT="0" distB="0" distL="0" distR="0" wp14:anchorId="720FAB8A" wp14:editId="5E34BFEC">
            <wp:extent cx="5334000" cy="30099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28E1C" w14:textId="77777777" w:rsidR="00CA6D0A" w:rsidRDefault="00CA6D0A">
      <w:pPr>
        <w:pStyle w:val="ImageCaption"/>
      </w:pPr>
    </w:p>
    <w:sectPr w:rsidR="00CA6D0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03744" w14:textId="77777777" w:rsidR="00FC6BFB" w:rsidRDefault="00FC6BFB">
      <w:pPr>
        <w:spacing w:after="0"/>
      </w:pPr>
      <w:r>
        <w:separator/>
      </w:r>
    </w:p>
  </w:endnote>
  <w:endnote w:type="continuationSeparator" w:id="0">
    <w:p w14:paraId="6D007F80" w14:textId="77777777" w:rsidR="00FC6BFB" w:rsidRDefault="00FC6B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CA639" w14:textId="77777777" w:rsidR="00FC6BFB" w:rsidRDefault="00FC6BFB">
      <w:r>
        <w:separator/>
      </w:r>
    </w:p>
  </w:footnote>
  <w:footnote w:type="continuationSeparator" w:id="0">
    <w:p w14:paraId="6E568E70" w14:textId="77777777" w:rsidR="00FC6BFB" w:rsidRDefault="00FC6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1926BC"/>
    <w:multiLevelType w:val="multilevel"/>
    <w:tmpl w:val="21A4DD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7204"/>
    <w:rsid w:val="004E29B3"/>
    <w:rsid w:val="00590D07"/>
    <w:rsid w:val="00784D58"/>
    <w:rsid w:val="008D6863"/>
    <w:rsid w:val="00B86B75"/>
    <w:rsid w:val="00BC48D5"/>
    <w:rsid w:val="00C36279"/>
    <w:rsid w:val="00CA6D0A"/>
    <w:rsid w:val="00E315A3"/>
    <w:rsid w:val="00FC6B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307F9"/>
  <w15:docId w15:val="{6CA9449D-415F-46DC-9DA4-0067D5144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</Words>
  <Characters>61</Characters>
  <Application>Microsoft Office Word</Application>
  <DocSecurity>0</DocSecurity>
  <Lines>1</Lines>
  <Paragraphs>1</Paragraphs>
  <ScaleCrop>false</ScaleCrop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310446718@qq.com</cp:lastModifiedBy>
  <cp:revision>2</cp:revision>
  <dcterms:created xsi:type="dcterms:W3CDTF">2022-02-14T14:40:00Z</dcterms:created>
  <dcterms:modified xsi:type="dcterms:W3CDTF">2022-02-14T14:40:00Z</dcterms:modified>
</cp:coreProperties>
</file>